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6E98" w:rsidRDefault="0002486D" w:rsidP="00D35131">
      <w:pPr>
        <w:jc w:val="center"/>
        <w:rPr>
          <w:b/>
        </w:rPr>
      </w:pPr>
      <w:bookmarkStart w:id="0" w:name="_GoBack"/>
      <w:bookmarkEnd w:id="0"/>
      <w:r w:rsidRPr="00D35131">
        <w:rPr>
          <w:b/>
        </w:rPr>
        <w:t>Page Level Survey</w:t>
      </w:r>
    </w:p>
    <w:p w:rsidR="00D35131" w:rsidRDefault="001926B6" w:rsidP="00D3513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3C9883D0" wp14:editId="4205A924">
            <wp:extent cx="5951220" cy="362712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362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0F08" w:rsidRDefault="001926B6" w:rsidP="00D35131">
      <w:pPr>
        <w:jc w:val="center"/>
        <w:rPr>
          <w:noProof/>
        </w:rPr>
      </w:pPr>
      <w:r w:rsidRPr="000B015D">
        <w:rPr>
          <w:noProof/>
        </w:rPr>
        <w:lastRenderedPageBreak/>
        <w:drawing>
          <wp:inline distT="0" distB="0" distL="0" distR="0" wp14:anchorId="6E36971A" wp14:editId="3F4FB628">
            <wp:extent cx="5943600" cy="7680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8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5131" w:rsidRDefault="001926B6" w:rsidP="00D35131">
      <w:pPr>
        <w:jc w:val="center"/>
        <w:rPr>
          <w:noProof/>
        </w:rPr>
      </w:pPr>
      <w:r w:rsidRPr="00DC439C">
        <w:rPr>
          <w:noProof/>
        </w:rPr>
        <w:lastRenderedPageBreak/>
        <w:drawing>
          <wp:inline distT="0" distB="0" distL="0" distR="0" wp14:anchorId="700C0428" wp14:editId="18085464">
            <wp:extent cx="5547360" cy="563880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5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5131" w:rsidRDefault="001926B6" w:rsidP="00D3513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129A3C59" wp14:editId="4209E8C4">
            <wp:extent cx="5600700" cy="291846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694F" w:rsidRDefault="001926B6" w:rsidP="00D3513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11337728" wp14:editId="7E6EE5BC">
            <wp:extent cx="5631180" cy="2697480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18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694F" w:rsidRDefault="0093694F" w:rsidP="00D35131">
      <w:pPr>
        <w:jc w:val="center"/>
        <w:rPr>
          <w:noProof/>
        </w:rPr>
      </w:pPr>
    </w:p>
    <w:p w:rsidR="0093694F" w:rsidRDefault="001926B6" w:rsidP="00D3513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7F7063F1" wp14:editId="15B6FE21">
            <wp:extent cx="5646420" cy="2628900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694F" w:rsidRDefault="001926B6" w:rsidP="00D35131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283FE8EB" wp14:editId="36D74A4D">
            <wp:extent cx="5623560" cy="4267200"/>
            <wp:effectExtent l="0" t="0" r="0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694F" w:rsidRDefault="0093694F" w:rsidP="00D35131">
      <w:pPr>
        <w:jc w:val="center"/>
        <w:rPr>
          <w:noProof/>
        </w:rPr>
      </w:pPr>
    </w:p>
    <w:p w:rsidR="0093694F" w:rsidRPr="00D35131" w:rsidRDefault="001926B6" w:rsidP="00D35131">
      <w:pPr>
        <w:jc w:val="center"/>
        <w:rPr>
          <w:b/>
        </w:rPr>
      </w:pPr>
      <w:r w:rsidRPr="00DC439C">
        <w:rPr>
          <w:noProof/>
        </w:rPr>
        <w:drawing>
          <wp:inline distT="0" distB="0" distL="0" distR="0" wp14:anchorId="7C4A3806" wp14:editId="46542608">
            <wp:extent cx="5524500" cy="1173480"/>
            <wp:effectExtent l="0" t="0" r="0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0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3694F" w:rsidRPr="00D351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tzA0tzA1NrEwMjNT0lEKTi0uzszPAykwrAUANyaWXSwAAAA="/>
  </w:docVars>
  <w:rsids>
    <w:rsidRoot w:val="0002486D"/>
    <w:rsid w:val="0002486D"/>
    <w:rsid w:val="001926B6"/>
    <w:rsid w:val="002A6E98"/>
    <w:rsid w:val="00390F08"/>
    <w:rsid w:val="00571CF9"/>
    <w:rsid w:val="00913E4F"/>
    <w:rsid w:val="0093694F"/>
    <w:rsid w:val="00CA2EA3"/>
    <w:rsid w:val="00D35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1C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CF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1C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CF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, Victoria (NIH/NCI) [C]</dc:creator>
  <cp:keywords/>
  <dc:description/>
  <cp:lastModifiedBy>SYSTEM</cp:lastModifiedBy>
  <cp:revision>2</cp:revision>
  <dcterms:created xsi:type="dcterms:W3CDTF">2017-08-31T20:27:00Z</dcterms:created>
  <dcterms:modified xsi:type="dcterms:W3CDTF">2017-08-31T20:27:00Z</dcterms:modified>
</cp:coreProperties>
</file>